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ducation</w:t>
      </w:r>
      <w:r>
        <w:t xml:space="preserve"> </w:t>
      </w:r>
      <w:r>
        <w:t xml:space="preserve">Administrato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Position of Education Administrator Intern</w:t>
      </w:r>
    </w:p>
    <w:bookmarkEnd w:id="20"/>
    <w:p>
      <w:pPr>
        <w:pStyle w:val="BodyText"/>
      </w:pPr>
      <w:r>
        <w:t xml:space="preserve">[Your Full Name]</w:t>
      </w:r>
    </w:p>
    <w:p>
      <w:pPr>
        <w:pStyle w:val="BodyText"/>
      </w:pPr>
      <w:r>
        <w:t xml:space="preserve">[Your Address]</w:t>
      </w:r>
    </w:p>
    <w:p>
      <w:pPr>
        <w:pStyle w:val="BodyText"/>
      </w:pPr>
      <w:r>
        <w:t xml:space="preserve">Colombo, Sri Lanka</w:t>
      </w:r>
    </w:p>
    <w:p>
      <w:pPr>
        <w:pStyle w:val="BodyText"/>
      </w:pPr>
      <w:r>
        <w:t xml:space="preserve">Email: your.email@example.com | Phone: +94 XX XXXX XXX</w:t>
      </w:r>
    </w:p>
    <w:p>
      <w:pPr>
        <w:pStyle w:val="BodyText"/>
      </w:pPr>
      <w:r>
        <w:t xml:space="preserve">Date: October 26, 2023</w:t>
      </w:r>
    </w:p>
    <w:p>
      <w:pPr>
        <w:pStyle w:val="BodyText"/>
      </w:pPr>
      <w:r>
        <w:t xml:space="preserve">Recipient Name:</w:t>
      </w:r>
    </w:p>
    <w:p>
      <w:pPr>
        <w:pStyle w:val="BodyText"/>
      </w:pPr>
      <w:r>
        <w:t xml:space="preserve">Hiring Manager</w:t>
      </w:r>
    </w:p>
    <w:p>
      <w:pPr>
        <w:pStyle w:val="BodyText"/>
      </w:pPr>
      <w:r>
        <w:t xml:space="preserve">[Organization Name]</w:t>
      </w:r>
    </w:p>
    <w:p>
      <w:pPr>
        <w:pStyle w:val="BodyText"/>
      </w:pPr>
      <w:r>
        <w:t xml:space="preserve">[Organization Address]</w:t>
      </w:r>
    </w:p>
    <w:p>
      <w:pPr>
        <w:pStyle w:val="BodyText"/>
      </w:pPr>
      <w:r>
        <w:t xml:space="preserve">Colombo, Sri Lanka</w:t>
      </w:r>
    </w:p>
    <w:bookmarkStart w:id="21" w:name="X67380cffcf1a5f4a0ab6d12b885661c5bd0603c"/>
    <w:p>
      <w:pPr>
        <w:pStyle w:val="Heading2"/>
      </w:pPr>
      <w:r>
        <w:t xml:space="preserve">Subject: Application for Education Administrator Internship Position at [Organization Name]</w:t>
      </w:r>
    </w:p>
    <w:p>
      <w:pPr>
        <w:pStyle w:val="FirstParagraph"/>
      </w:pPr>
      <w:r>
        <w:t xml:space="preserve">Dear Hiring Manager,</w:t>
      </w:r>
    </w:p>
    <w:p>
      <w:pPr>
        <w:pStyle w:val="BodyText"/>
      </w:pPr>
      <w:r>
        <w:t xml:space="preserve">I am writing to express my enthusiastic interest in the</w:t>
      </w:r>
      <w:r>
        <w:t xml:space="preserve"> </w:t>
      </w:r>
      <w:r>
        <w:rPr>
          <w:bCs/>
          <w:b/>
        </w:rPr>
        <w:t xml:space="preserve">Education Administrator</w:t>
      </w:r>
      <w:r>
        <w:t xml:space="preserve"> </w:t>
      </w:r>
      <w:r>
        <w:t xml:space="preserve">internship position at your esteemed organization in Sri Lanka Colombo, as advertised on [Platform where you saw the advertisement - e.g., University Career Portal, LinkedIn, etc.]. As a dedicated and passionate student pursuing a Bachelor of Education with a specialization in Educational Management at the University of Colombo, I have closely followed your organization's transformative work in advancing educational equity across Sri Lanka's diverse communities. This</w:t>
      </w:r>
      <w:r>
        <w:t xml:space="preserve"> </w:t>
      </w:r>
      <w:r>
        <w:rPr>
          <w:bCs/>
          <w:b/>
        </w:rPr>
        <w:t xml:space="preserve">Internship Application Letter</w:t>
      </w:r>
      <w:r>
        <w:t xml:space="preserve"> </w:t>
      </w:r>
      <w:r>
        <w:t xml:space="preserve">serves as my formal submission for the</w:t>
      </w:r>
      <w:r>
        <w:t xml:space="preserve"> </w:t>
      </w:r>
      <w:r>
        <w:rPr>
          <w:bCs/>
          <w:b/>
        </w:rPr>
        <w:t xml:space="preserve">Education Administrator</w:t>
      </w:r>
      <w:r>
        <w:t xml:space="preserve"> </w:t>
      </w:r>
      <w:r>
        <w:t xml:space="preserve">internship, a role I believe aligns perfectly with my academic background, professional aspirations, and deep commitment to shaping Sri Lanka's educational future.</w:t>
      </w:r>
    </w:p>
    <w:p>
      <w:pPr>
        <w:pStyle w:val="BodyText"/>
      </w:pPr>
      <w:r>
        <w:t xml:space="preserve">The significance of this opportunity in Sri Lanka Colombo cannot be overstated. As the economic and administrative heart of our nation, Colombo hosts pivotal institutions like the Ministry of Education, national universities, international schools, and NGOs driving educational innovation. The challenges facing our education system—from digital literacy gaps in rural-urban centers to curriculum modernization needs—demand dynamic administrators who understand Sri Lanka's unique socio-cultural landscape. My academic journey has equipped me with theoretical knowledge complemented by practical insights into these complexities. Through my coursework in Educational Policy Analysis and School Administration, I've studied Sri Lanka's National Education Policy (2019) and the challenges of implementing inclusive education in Colombo's multilingual classrooms—a context where effective</w:t>
      </w:r>
      <w:r>
        <w:t xml:space="preserve"> </w:t>
      </w:r>
      <w:r>
        <w:rPr>
          <w:bCs/>
          <w:b/>
        </w:rPr>
        <w:t xml:space="preserve">Education Administrator</w:t>
      </w:r>
      <w:r>
        <w:t xml:space="preserve"> </w:t>
      </w:r>
      <w:r>
        <w:t xml:space="preserve">skills are crucial for equitable resource distribution.</w:t>
      </w:r>
    </w:p>
    <w:p>
      <w:pPr>
        <w:pStyle w:val="BodyText"/>
      </w:pPr>
      <w:r>
        <w:t xml:space="preserve">I am particularly drawn to your organization because of its pioneering work in the Sri Lanka Colombo area, especially initiatives like [Mention a specific program if known, e.g., "the Digital Literacy Drive for Low-Income Schools" or "Teacher Training Partnerships with Colombo Municipal Council"]. In my volunteer role with the Young Educators Network (YEN) last year, I assisted in coordinating 15+ community workshops across Colombo's suburbs, managing logistics for 500+ participants. This experience taught me to navigate Sri Lanka's administrative protocols—from securing permits from Urban Development Authorities to liaising with provincial education officers—while adapting communication styles for diverse stakeholders. For instance, when organizing a vocational training session at a government school in Battaramulla, I collaborated with local teachers and parents to overcome initial skepticism about new teaching methodologies—a skill directly transferable to the</w:t>
      </w:r>
      <w:r>
        <w:t xml:space="preserve"> </w:t>
      </w:r>
      <w:r>
        <w:rPr>
          <w:bCs/>
          <w:b/>
        </w:rPr>
        <w:t xml:space="preserve">Education Administrator</w:t>
      </w:r>
      <w:r>
        <w:t xml:space="preserve"> </w:t>
      </w:r>
      <w:r>
        <w:t xml:space="preserve">role where cultural sensitivity is non-negotiable.</w:t>
      </w:r>
    </w:p>
    <w:p>
      <w:pPr>
        <w:pStyle w:val="BodyText"/>
      </w:pPr>
      <w:r>
        <w:t xml:space="preserve">My academic projects further demonstrate my readiness for this internship. For my final-year capstone, I developed a resource allocation model for underfunded Colombo primary schools, analyzing data from the Department of Census and Statistics (2022). I proposed a tiered system prioritizing schools in high-poverty wards like Maharagama and Moratuwa, which received commendation from my professors for its practicality within Sri Lanka's budgetary constraints. This project required meticulous administrative skills—data validation using SPSS, stakeholder interviews with Education Officers in the Western Province, and drafting clear policy briefs—all of which mirror the daily responsibilities of an</w:t>
      </w:r>
      <w:r>
        <w:t xml:space="preserve"> </w:t>
      </w:r>
      <w:r>
        <w:rPr>
          <w:bCs/>
          <w:b/>
        </w:rPr>
        <w:t xml:space="preserve">Education Administrator</w:t>
      </w:r>
      <w:r>
        <w:t xml:space="preserve"> </w:t>
      </w:r>
      <w:r>
        <w:t xml:space="preserve">managing school operations or district-level programs. I am confident my proficiency in Microsoft Office Suite, basic data analysis tools, and understanding of Sri Lanka's education governance framework will allow me to contribute immediately to your team.</w:t>
      </w:r>
    </w:p>
    <w:p>
      <w:pPr>
        <w:pStyle w:val="BodyText"/>
      </w:pPr>
      <w:r>
        <w:t xml:space="preserve">Sri Lanka Colombo's dynamic educational ecosystem offers unparalleled learning opportunities for an intern like myself. The city’s blend of colonial-era institutions, modern private schools, and community-led initiatives creates a microcosm where administrative innovation can be tested at scale. I am especially eager to learn how your organization navigates critical issues such as: (1) integrating technology into classrooms amid Colombo's infrastructure challenges; (2) supporting migrant children from Tamil Nadu in government schools; and (3) optimizing resource allocation during economic hardship. As an intern, I aim to observe and contribute to these processes—transforming theoretical knowledge into actionable insights that support Sri Lanka’s educational vision.</w:t>
      </w:r>
    </w:p>
    <w:p>
      <w:pPr>
        <w:pStyle w:val="BodyText"/>
      </w:pPr>
      <w:r>
        <w:t xml:space="preserve">What sets me apart is my deep-rooted connection to Sri Lankan education. Having attended a government school in Kandy before moving to Colombo for university, I’ve witnessed firsthand how effective administration impacts student outcomes. When our school faced a sudden teacher shortage in 2021, the principal’s rapid administrative response—reorganizing classes and securing temporary instructors through the Department of Education—prevented disruptions. This experience ignited my passion for education leadership. In Colombo, I’ve also participated in the National Youth Assembly on Education (NYAE), where we drafted a policy brief urging digital infrastructure investment in urban schools—a project that highlighted how administrative decisions cascade into student opportunities. I am eager to bring this lived perspective to your team.</w:t>
      </w:r>
    </w:p>
    <w:p>
      <w:pPr>
        <w:pStyle w:val="BodyText"/>
      </w:pPr>
      <w:r>
        <w:t xml:space="preserve">I understand that the</w:t>
      </w:r>
      <w:r>
        <w:t xml:space="preserve"> </w:t>
      </w:r>
      <w:r>
        <w:rPr>
          <w:bCs/>
          <w:b/>
        </w:rPr>
        <w:t xml:space="preserve">Internship Application Letter</w:t>
      </w:r>
      <w:r>
        <w:t xml:space="preserve"> </w:t>
      </w:r>
      <w:r>
        <w:t xml:space="preserve">is merely the first step in demonstrating my commitment. If granted this opportunity, I pledge to approach every task with meticulous attention to Sri Lanka’s educational context—whether managing inventory for a Colombo-based literacy program or documenting best practices for teacher professional development. My goal is not just to learn administrative procedures but to internalize how ethical leadership fosters inclusive classrooms across our nation’s diverse regions.</w:t>
      </w:r>
    </w:p>
    <w:p>
      <w:pPr>
        <w:pStyle w:val="BodyText"/>
      </w:pPr>
      <w:r>
        <w:t xml:space="preserve">Thank you for considering my application for the Education Administrator Internship at your organization in Sri Lanka Colombo. I have attached my resume, academic transcripts, and a letter of recommendation from Dr. A. Perera (Head of Educational Management Department, University of Colombo). I welcome the opportunity to discuss how my skills in coordination, policy analysis, and cultural fluency can support your mission during an interview at your convenience.</w:t>
      </w:r>
    </w:p>
    <w:p>
      <w:pPr>
        <w:pStyle w:val="BodyText"/>
      </w:pPr>
      <w:r>
        <w:t xml:space="preserve">With sincere respect for Sri Lanka's educational journey,</w:t>
      </w:r>
    </w:p>
    <w:p>
      <w:pPr>
        <w:pStyle w:val="BodyText"/>
      </w:pPr>
      <w:r>
        <w:t xml:space="preserve">[Your Full Name]</w:t>
      </w:r>
    </w:p>
    <w:p>
      <w:pPr>
        <w:pStyle w:val="BodyText"/>
      </w:pPr>
      <w:r>
        <w:t xml:space="preserve">Student, Bachelor of Education (Specialization: Educational Management)</w:t>
      </w:r>
    </w:p>
    <w:p>
      <w:pPr>
        <w:pStyle w:val="BodyText"/>
      </w:pPr>
      <w:r>
        <w:t xml:space="preserve">University of Colombo, Sri Lanka</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ducation Administrator Position</dc:title>
  <dc:creator/>
  <dc:language>en</dc:language>
  <cp:keywords/>
  <dcterms:created xsi:type="dcterms:W3CDTF">2026-07-21T02:39:47Z</dcterms:created>
  <dcterms:modified xsi:type="dcterms:W3CDTF">2026-07-21T02:39:47Z</dcterms:modified>
</cp:coreProperties>
</file>

<file path=docProps/custom.xml><?xml version="1.0" encoding="utf-8"?>
<Properties xmlns="http://schemas.openxmlformats.org/officeDocument/2006/custom-properties" xmlns:vt="http://schemas.openxmlformats.org/officeDocument/2006/docPropsVTypes"/>
</file>